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64151" w14:textId="5F7F1F48" w:rsidR="004E1CB8" w:rsidRPr="004E1CB8" w:rsidRDefault="00333AC3" w:rsidP="00736E1F">
      <w:pPr>
        <w:spacing w:after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Saturday 0</w:t>
      </w:r>
      <w:r w:rsidR="00CD2805">
        <w:rPr>
          <w:rFonts w:ascii="Arial" w:hAnsi="Arial" w:cs="Arial"/>
          <w:b/>
          <w:sz w:val="32"/>
          <w:szCs w:val="32"/>
        </w:rPr>
        <w:t>7</w:t>
      </w:r>
      <w:r w:rsidR="00882696">
        <w:rPr>
          <w:rFonts w:ascii="Arial" w:hAnsi="Arial" w:cs="Arial"/>
          <w:b/>
          <w:sz w:val="32"/>
          <w:szCs w:val="32"/>
        </w:rPr>
        <w:t xml:space="preserve"> </w:t>
      </w:r>
      <w:r w:rsidR="00CD2805">
        <w:rPr>
          <w:rFonts w:ascii="Arial" w:hAnsi="Arial" w:cs="Arial"/>
          <w:b/>
          <w:sz w:val="32"/>
          <w:szCs w:val="32"/>
        </w:rPr>
        <w:t xml:space="preserve">October </w:t>
      </w:r>
      <w:r w:rsidR="00936D24">
        <w:rPr>
          <w:rFonts w:ascii="Arial" w:hAnsi="Arial" w:cs="Arial"/>
          <w:b/>
          <w:sz w:val="32"/>
          <w:szCs w:val="32"/>
        </w:rPr>
        <w:t>20</w:t>
      </w:r>
      <w:r w:rsidR="00882696">
        <w:rPr>
          <w:rFonts w:ascii="Arial" w:hAnsi="Arial" w:cs="Arial"/>
          <w:b/>
          <w:sz w:val="32"/>
          <w:szCs w:val="32"/>
        </w:rPr>
        <w:t>23</w:t>
      </w:r>
    </w:p>
    <w:tbl>
      <w:tblPr>
        <w:tblW w:w="5000" w:type="pct"/>
        <w:tblCellSpacing w:w="15" w:type="dxa"/>
        <w:tblBorders>
          <w:top w:val="single" w:sz="6" w:space="0" w:color="0093D3"/>
          <w:left w:val="single" w:sz="6" w:space="0" w:color="0093D3"/>
          <w:bottom w:val="single" w:sz="6" w:space="0" w:color="0093D3"/>
          <w:right w:val="single" w:sz="6" w:space="0" w:color="0093D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95"/>
        <w:gridCol w:w="631"/>
      </w:tblGrid>
      <w:tr w:rsidR="00AC2D69" w:rsidRPr="00736E1F" w14:paraId="65AB7313" w14:textId="77777777" w:rsidTr="00736E1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31647853" w14:textId="77777777" w:rsidR="00736E1F" w:rsidRDefault="00333AC3" w:rsidP="00FD71C5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ZA"/>
              </w:rPr>
            </w:pP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eastAsia="en-ZA"/>
              </w:rPr>
              <w:t>HOSTING CLUB: G-TEAM</w:t>
            </w:r>
          </w:p>
          <w:p w14:paraId="7668CEF5" w14:textId="77777777" w:rsidR="003802FC" w:rsidRPr="00736E1F" w:rsidRDefault="003802FC" w:rsidP="00AC2D69">
            <w:pPr>
              <w:spacing w:line="240" w:lineRule="auto"/>
              <w:jc w:val="center"/>
              <w:rPr>
                <w:rFonts w:ascii="Open Sans" w:eastAsia="Times New Roman" w:hAnsi="Open Sans" w:cs="Times New Roman"/>
                <w:color w:val="47535A"/>
                <w:sz w:val="21"/>
                <w:szCs w:val="21"/>
                <w:lang w:eastAsia="en-Z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2DD87FCC" w14:textId="77777777" w:rsidR="00736E1F" w:rsidRPr="00736E1F" w:rsidRDefault="00736E1F" w:rsidP="00736E1F">
            <w:pPr>
              <w:spacing w:after="0" w:line="240" w:lineRule="auto"/>
              <w:rPr>
                <w:rFonts w:ascii="Open Sans" w:eastAsia="Times New Roman" w:hAnsi="Open Sans" w:cs="Times New Roman"/>
                <w:color w:val="47535A"/>
                <w:sz w:val="21"/>
                <w:szCs w:val="21"/>
                <w:lang w:eastAsia="en-ZA"/>
              </w:rPr>
            </w:pPr>
          </w:p>
        </w:tc>
      </w:tr>
    </w:tbl>
    <w:p w14:paraId="7D6A820E" w14:textId="77777777" w:rsidR="004E1CB8" w:rsidRDefault="004E1CB8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TRY FEE</w:t>
      </w:r>
      <w:r w:rsidR="007F5824">
        <w:rPr>
          <w:rFonts w:ascii="Arial" w:hAnsi="Arial" w:cs="Arial"/>
          <w:sz w:val="24"/>
          <w:szCs w:val="24"/>
        </w:rPr>
        <w:t>:</w:t>
      </w:r>
      <w:r w:rsidR="005A2738">
        <w:rPr>
          <w:rFonts w:ascii="Arial" w:hAnsi="Arial" w:cs="Arial"/>
          <w:sz w:val="24"/>
          <w:szCs w:val="24"/>
        </w:rPr>
        <w:t xml:space="preserve"> </w:t>
      </w:r>
      <w:r w:rsidR="00882696">
        <w:rPr>
          <w:rFonts w:ascii="Arial" w:hAnsi="Arial" w:cs="Arial"/>
          <w:sz w:val="24"/>
          <w:szCs w:val="24"/>
        </w:rPr>
        <w:t>R300</w:t>
      </w:r>
    </w:p>
    <w:p w14:paraId="7A0C5156" w14:textId="63C50963" w:rsidR="004E1CB8" w:rsidRPr="003F0628" w:rsidRDefault="003C3645">
      <w:pPr>
        <w:jc w:val="center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 xml:space="preserve">WEIGH-IN TIME </w:t>
      </w:r>
      <w:r w:rsidR="00042C13">
        <w:rPr>
          <w:rFonts w:ascii="Arial" w:hAnsi="Arial" w:cs="Arial"/>
          <w:sz w:val="16"/>
          <w:szCs w:val="18"/>
        </w:rPr>
        <w:t xml:space="preserve">AND </w:t>
      </w:r>
      <w:r w:rsidR="00A13EAD">
        <w:rPr>
          <w:rFonts w:ascii="Arial" w:hAnsi="Arial" w:cs="Arial"/>
          <w:sz w:val="16"/>
          <w:szCs w:val="18"/>
        </w:rPr>
        <w:t xml:space="preserve">LIFTING TIME WILL ANNOUNCED </w:t>
      </w:r>
    </w:p>
    <w:p w14:paraId="459952FE" w14:textId="77777777" w:rsidR="004E1CB8" w:rsidRPr="003F0628" w:rsidRDefault="009A4E98">
      <w:pPr>
        <w:jc w:val="center"/>
        <w:rPr>
          <w:rFonts w:ascii="Arial" w:hAnsi="Arial" w:cs="Arial"/>
          <w:b/>
          <w:i/>
          <w:sz w:val="16"/>
          <w:szCs w:val="18"/>
        </w:rPr>
      </w:pPr>
      <w:r w:rsidRPr="003F0628">
        <w:rPr>
          <w:rFonts w:ascii="Arial" w:hAnsi="Arial" w:cs="Arial"/>
          <w:b/>
          <w:i/>
          <w:sz w:val="16"/>
          <w:szCs w:val="18"/>
        </w:rPr>
        <w:t>**COMPETITION ENTRY FORM**</w:t>
      </w:r>
    </w:p>
    <w:p w14:paraId="2611B2C4" w14:textId="2FD949F8" w:rsidR="008A3926" w:rsidRPr="003F0628" w:rsidRDefault="008A3926" w:rsidP="00FC1A4F">
      <w:pPr>
        <w:spacing w:after="120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b/>
          <w:sz w:val="16"/>
          <w:szCs w:val="18"/>
        </w:rPr>
        <w:t>FULL NAME</w:t>
      </w:r>
      <w:r w:rsidR="00035CC8">
        <w:rPr>
          <w:rFonts w:ascii="Arial" w:hAnsi="Arial" w:cs="Arial"/>
          <w:sz w:val="16"/>
          <w:szCs w:val="18"/>
        </w:rPr>
        <w:t xml:space="preserve">                 </w:t>
      </w:r>
      <w:r w:rsidRPr="003F0628">
        <w:rPr>
          <w:rFonts w:ascii="Arial" w:hAnsi="Arial" w:cs="Arial"/>
          <w:sz w:val="16"/>
          <w:szCs w:val="18"/>
        </w:rPr>
        <w:t>______________________________________________________________</w:t>
      </w:r>
    </w:p>
    <w:p w14:paraId="1003D08A" w14:textId="2FBA7856" w:rsidR="008A3926" w:rsidRPr="003F0628" w:rsidRDefault="008A3926" w:rsidP="00FC1A4F">
      <w:pPr>
        <w:spacing w:after="120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Physical Address</w:t>
      </w:r>
      <w:r w:rsidRPr="003F0628">
        <w:rPr>
          <w:rFonts w:ascii="Arial" w:hAnsi="Arial" w:cs="Arial"/>
          <w:sz w:val="16"/>
          <w:szCs w:val="18"/>
        </w:rPr>
        <w:tab/>
        <w:t>:</w:t>
      </w:r>
      <w:r w:rsidRPr="003F0628">
        <w:rPr>
          <w:rFonts w:ascii="Arial" w:hAnsi="Arial" w:cs="Arial"/>
          <w:sz w:val="16"/>
          <w:szCs w:val="18"/>
        </w:rPr>
        <w:tab/>
        <w:t>_____________</w:t>
      </w:r>
      <w:r w:rsidR="00145494">
        <w:rPr>
          <w:rFonts w:ascii="Arial" w:hAnsi="Arial" w:cs="Arial"/>
          <w:sz w:val="16"/>
          <w:szCs w:val="18"/>
        </w:rPr>
        <w:t xml:space="preserve"> </w:t>
      </w:r>
      <w:r w:rsidRPr="003F0628">
        <w:rPr>
          <w:rFonts w:ascii="Arial" w:hAnsi="Arial" w:cs="Arial"/>
          <w:sz w:val="16"/>
          <w:szCs w:val="18"/>
        </w:rPr>
        <w:t>____________________________________________________</w:t>
      </w:r>
    </w:p>
    <w:p w14:paraId="7D63EE9C" w14:textId="77777777" w:rsidR="008A3926" w:rsidRPr="003F0628" w:rsidRDefault="003F0628" w:rsidP="003F0628">
      <w:pPr>
        <w:spacing w:after="120"/>
        <w:ind w:left="2160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>___________________________________________________________________</w:t>
      </w:r>
    </w:p>
    <w:p w14:paraId="7DC5C483" w14:textId="77777777" w:rsidR="008A3926" w:rsidRPr="003F0628" w:rsidRDefault="003F0628" w:rsidP="00FC1A4F">
      <w:pPr>
        <w:spacing w:after="120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ab/>
      </w:r>
      <w:r>
        <w:rPr>
          <w:rFonts w:ascii="Arial" w:hAnsi="Arial" w:cs="Arial"/>
          <w:sz w:val="16"/>
          <w:szCs w:val="18"/>
        </w:rPr>
        <w:tab/>
      </w:r>
      <w:r>
        <w:rPr>
          <w:rFonts w:ascii="Arial" w:hAnsi="Arial" w:cs="Arial"/>
          <w:sz w:val="16"/>
          <w:szCs w:val="18"/>
        </w:rPr>
        <w:tab/>
        <w:t>___________________________________________________________________</w:t>
      </w:r>
    </w:p>
    <w:p w14:paraId="5FC1E11C" w14:textId="01E85EB9" w:rsidR="002B7CB4" w:rsidRPr="003F0628" w:rsidRDefault="008A3926" w:rsidP="00FC1A4F">
      <w:pPr>
        <w:spacing w:after="120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Name of Gym and/or Club where you train</w:t>
      </w:r>
      <w:r w:rsidR="00C854ED">
        <w:rPr>
          <w:rFonts w:ascii="Arial" w:hAnsi="Arial" w:cs="Arial"/>
          <w:sz w:val="16"/>
          <w:szCs w:val="18"/>
        </w:rPr>
        <w:t xml:space="preserve">  </w:t>
      </w:r>
      <w:r w:rsidR="002B7CB4">
        <w:rPr>
          <w:rFonts w:ascii="Arial" w:hAnsi="Arial" w:cs="Arial"/>
          <w:sz w:val="16"/>
          <w:szCs w:val="18"/>
        </w:rPr>
        <w:t>…</w:t>
      </w:r>
      <w:r w:rsidR="00E55662">
        <w:rPr>
          <w:rFonts w:ascii="Arial" w:hAnsi="Arial" w:cs="Arial"/>
          <w:sz w:val="16"/>
          <w:szCs w:val="18"/>
        </w:rPr>
        <w:t>………………………………………………………</w:t>
      </w:r>
      <w:r w:rsidR="00EF7837">
        <w:rPr>
          <w:rFonts w:ascii="Arial" w:hAnsi="Arial" w:cs="Arial"/>
          <w:sz w:val="16"/>
          <w:szCs w:val="18"/>
        </w:rPr>
        <w:t>……………………………</w:t>
      </w:r>
      <w:r w:rsidR="00036376">
        <w:rPr>
          <w:rFonts w:ascii="Arial" w:hAnsi="Arial" w:cs="Arial"/>
          <w:sz w:val="16"/>
          <w:szCs w:val="18"/>
        </w:rPr>
        <w:t>...</w:t>
      </w:r>
    </w:p>
    <w:p w14:paraId="4D900B5A" w14:textId="27CBF5EF" w:rsidR="009A4E98" w:rsidRPr="003F0628" w:rsidRDefault="009A4E98" w:rsidP="00FC1A4F">
      <w:pPr>
        <w:spacing w:after="120" w:line="36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Cell Nr: ___________________________</w:t>
      </w:r>
      <w:r w:rsidRPr="003F0628">
        <w:rPr>
          <w:rFonts w:ascii="Arial" w:hAnsi="Arial" w:cs="Arial"/>
          <w:sz w:val="16"/>
          <w:szCs w:val="18"/>
        </w:rPr>
        <w:tab/>
        <w:t xml:space="preserve">Email </w:t>
      </w:r>
      <w:r w:rsidR="002A20F9" w:rsidRPr="003F0628">
        <w:rPr>
          <w:rFonts w:ascii="Arial" w:hAnsi="Arial" w:cs="Arial"/>
          <w:sz w:val="16"/>
          <w:szCs w:val="18"/>
        </w:rPr>
        <w:t>address:</w:t>
      </w:r>
      <w:r w:rsidRPr="003F0628">
        <w:rPr>
          <w:rFonts w:ascii="Arial" w:hAnsi="Arial" w:cs="Arial"/>
          <w:sz w:val="16"/>
          <w:szCs w:val="18"/>
        </w:rPr>
        <w:t xml:space="preserve"> </w:t>
      </w:r>
      <w:r w:rsidRPr="003F0628">
        <w:rPr>
          <w:rFonts w:ascii="Arial" w:hAnsi="Arial" w:cs="Arial"/>
          <w:sz w:val="16"/>
          <w:szCs w:val="18"/>
        </w:rPr>
        <w:tab/>
        <w:t>_______________________________</w:t>
      </w:r>
      <w:r w:rsidR="003F0628">
        <w:rPr>
          <w:rFonts w:ascii="Arial" w:hAnsi="Arial" w:cs="Arial"/>
          <w:sz w:val="16"/>
          <w:szCs w:val="18"/>
        </w:rPr>
        <w:t>_</w:t>
      </w:r>
    </w:p>
    <w:p w14:paraId="2A105FF3" w14:textId="2B68108C" w:rsidR="009A4E98" w:rsidRPr="003F0628" w:rsidRDefault="009A4E98" w:rsidP="00FC1A4F">
      <w:pPr>
        <w:spacing w:after="120" w:line="36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Work Tel Nr: ___________________________</w:t>
      </w:r>
      <w:r w:rsidRPr="003F0628">
        <w:rPr>
          <w:rFonts w:ascii="Arial" w:hAnsi="Arial" w:cs="Arial"/>
          <w:sz w:val="16"/>
          <w:szCs w:val="18"/>
        </w:rPr>
        <w:tab/>
        <w:t xml:space="preserve">Home Tel </w:t>
      </w:r>
      <w:r w:rsidR="002A20F9" w:rsidRPr="003F0628">
        <w:rPr>
          <w:rFonts w:ascii="Arial" w:hAnsi="Arial" w:cs="Arial"/>
          <w:sz w:val="16"/>
          <w:szCs w:val="18"/>
        </w:rPr>
        <w:t>No</w:t>
      </w:r>
      <w:r w:rsidRPr="003F0628">
        <w:rPr>
          <w:rFonts w:ascii="Arial" w:hAnsi="Arial" w:cs="Arial"/>
          <w:sz w:val="16"/>
          <w:szCs w:val="18"/>
        </w:rPr>
        <w:t>:</w:t>
      </w:r>
      <w:r w:rsidR="00247830">
        <w:rPr>
          <w:rFonts w:ascii="Arial" w:hAnsi="Arial" w:cs="Arial"/>
          <w:sz w:val="16"/>
          <w:szCs w:val="18"/>
        </w:rPr>
        <w:t xml:space="preserve">        </w:t>
      </w:r>
      <w:r w:rsidRPr="003F0628">
        <w:rPr>
          <w:rFonts w:ascii="Arial" w:hAnsi="Arial" w:cs="Arial"/>
          <w:sz w:val="16"/>
          <w:szCs w:val="18"/>
        </w:rPr>
        <w:t>______________________________</w:t>
      </w:r>
      <w:r w:rsidR="003F0628">
        <w:rPr>
          <w:rFonts w:ascii="Arial" w:hAnsi="Arial" w:cs="Arial"/>
          <w:sz w:val="16"/>
          <w:szCs w:val="18"/>
        </w:rPr>
        <w:t>_</w:t>
      </w:r>
    </w:p>
    <w:p w14:paraId="513DC877" w14:textId="69EE3CCE" w:rsidR="009A4E98" w:rsidRPr="003F0628" w:rsidRDefault="009A4E98" w:rsidP="00FC1A4F">
      <w:pPr>
        <w:spacing w:after="120" w:line="36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 xml:space="preserve">BODY </w:t>
      </w:r>
      <w:r w:rsidR="002A20F9" w:rsidRPr="003F0628">
        <w:rPr>
          <w:rFonts w:ascii="Arial" w:hAnsi="Arial" w:cs="Arial"/>
          <w:sz w:val="16"/>
          <w:szCs w:val="18"/>
        </w:rPr>
        <w:t>WEIGHT:</w:t>
      </w:r>
      <w:r w:rsidRPr="003F0628">
        <w:rPr>
          <w:rFonts w:ascii="Arial" w:hAnsi="Arial" w:cs="Arial"/>
          <w:sz w:val="16"/>
          <w:szCs w:val="18"/>
        </w:rPr>
        <w:t xml:space="preserve"> </w:t>
      </w:r>
      <w:r w:rsidR="00263BA0">
        <w:rPr>
          <w:rFonts w:ascii="Arial" w:hAnsi="Arial" w:cs="Arial"/>
          <w:sz w:val="16"/>
          <w:szCs w:val="18"/>
        </w:rPr>
        <w:t xml:space="preserve"> _</w:t>
      </w:r>
      <w:r w:rsidR="009645A5">
        <w:rPr>
          <w:rFonts w:ascii="Arial" w:hAnsi="Arial" w:cs="Arial"/>
          <w:sz w:val="16"/>
          <w:szCs w:val="18"/>
        </w:rPr>
        <w:t>______</w:t>
      </w:r>
      <w:r w:rsidRPr="003F0628">
        <w:rPr>
          <w:rFonts w:ascii="Arial" w:hAnsi="Arial" w:cs="Arial"/>
          <w:sz w:val="16"/>
          <w:szCs w:val="18"/>
        </w:rPr>
        <w:t>_____________________</w:t>
      </w:r>
      <w:r w:rsidR="003517EE">
        <w:rPr>
          <w:rFonts w:ascii="Arial" w:hAnsi="Arial" w:cs="Arial"/>
          <w:sz w:val="16"/>
          <w:szCs w:val="18"/>
        </w:rPr>
        <w:t xml:space="preserve"> </w:t>
      </w:r>
      <w:r w:rsidRPr="003F0628">
        <w:rPr>
          <w:rFonts w:ascii="Arial" w:hAnsi="Arial" w:cs="Arial"/>
          <w:sz w:val="16"/>
          <w:szCs w:val="18"/>
        </w:rPr>
        <w:t xml:space="preserve">WEIGHT </w:t>
      </w:r>
      <w:r w:rsidR="002A20F9" w:rsidRPr="003F0628">
        <w:rPr>
          <w:rFonts w:ascii="Arial" w:hAnsi="Arial" w:cs="Arial"/>
          <w:sz w:val="16"/>
          <w:szCs w:val="18"/>
        </w:rPr>
        <w:t>DIVISION:</w:t>
      </w:r>
      <w:r w:rsidR="00991B97">
        <w:rPr>
          <w:rFonts w:ascii="Arial" w:hAnsi="Arial" w:cs="Arial"/>
          <w:sz w:val="16"/>
          <w:szCs w:val="18"/>
        </w:rPr>
        <w:t>_________</w:t>
      </w:r>
      <w:r w:rsidR="00247830">
        <w:rPr>
          <w:rFonts w:ascii="Arial" w:hAnsi="Arial" w:cs="Arial"/>
          <w:sz w:val="16"/>
          <w:szCs w:val="18"/>
        </w:rPr>
        <w:t xml:space="preserve">     </w:t>
      </w:r>
      <w:r w:rsidR="00991B97">
        <w:rPr>
          <w:rFonts w:ascii="Arial" w:hAnsi="Arial" w:cs="Arial"/>
          <w:sz w:val="16"/>
          <w:szCs w:val="18"/>
        </w:rPr>
        <w:t>_KG</w:t>
      </w:r>
    </w:p>
    <w:p w14:paraId="4A40593E" w14:textId="7012A534" w:rsidR="009A4E98" w:rsidRPr="003F0628" w:rsidRDefault="009A4E98" w:rsidP="00FC1A4F">
      <w:pPr>
        <w:spacing w:after="120" w:line="36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 xml:space="preserve">Date of </w:t>
      </w:r>
      <w:r w:rsidR="002A20F9" w:rsidRPr="003F0628">
        <w:rPr>
          <w:rFonts w:ascii="Arial" w:hAnsi="Arial" w:cs="Arial"/>
          <w:sz w:val="16"/>
          <w:szCs w:val="18"/>
        </w:rPr>
        <w:t>Birth:</w:t>
      </w:r>
      <w:r w:rsidR="00333AC3">
        <w:rPr>
          <w:rFonts w:ascii="Arial" w:hAnsi="Arial" w:cs="Arial"/>
          <w:sz w:val="16"/>
          <w:szCs w:val="18"/>
        </w:rPr>
        <w:t xml:space="preserve"> ______________</w:t>
      </w:r>
      <w:r w:rsidR="0018448F">
        <w:rPr>
          <w:rFonts w:ascii="Arial" w:hAnsi="Arial" w:cs="Arial"/>
          <w:sz w:val="16"/>
          <w:szCs w:val="18"/>
        </w:rPr>
        <w:t>___________</w:t>
      </w:r>
      <w:r w:rsidR="00333AC3">
        <w:rPr>
          <w:rFonts w:ascii="Arial" w:hAnsi="Arial" w:cs="Arial"/>
          <w:sz w:val="16"/>
          <w:szCs w:val="18"/>
        </w:rPr>
        <w:t>______Age in 202</w:t>
      </w:r>
      <w:r w:rsidR="00455B66">
        <w:rPr>
          <w:rFonts w:ascii="Arial" w:hAnsi="Arial" w:cs="Arial"/>
          <w:sz w:val="16"/>
          <w:szCs w:val="18"/>
        </w:rPr>
        <w:t>3</w:t>
      </w:r>
      <w:r w:rsidRPr="003F0628">
        <w:rPr>
          <w:rFonts w:ascii="Arial" w:hAnsi="Arial" w:cs="Arial"/>
          <w:sz w:val="16"/>
          <w:szCs w:val="18"/>
        </w:rPr>
        <w:t>: ______</w:t>
      </w:r>
      <w:r w:rsidR="0016368D">
        <w:rPr>
          <w:rFonts w:ascii="Arial" w:hAnsi="Arial" w:cs="Arial"/>
          <w:sz w:val="16"/>
          <w:szCs w:val="18"/>
        </w:rPr>
        <w:t>_________</w:t>
      </w:r>
      <w:r w:rsidR="00366FF9">
        <w:rPr>
          <w:rFonts w:ascii="Arial" w:hAnsi="Arial" w:cs="Arial"/>
          <w:sz w:val="16"/>
          <w:szCs w:val="18"/>
        </w:rPr>
        <w:t>________</w:t>
      </w:r>
      <w:r w:rsidRPr="003F0628">
        <w:rPr>
          <w:rFonts w:ascii="Arial" w:hAnsi="Arial" w:cs="Arial"/>
          <w:sz w:val="16"/>
          <w:szCs w:val="18"/>
        </w:rPr>
        <w:t>________Age in CLASS: ___________________</w:t>
      </w:r>
    </w:p>
    <w:p w14:paraId="21AC7B76" w14:textId="5AFDEBB9" w:rsidR="009A4E98" w:rsidRPr="003F0628" w:rsidRDefault="009A4E98" w:rsidP="00FC1A4F">
      <w:pPr>
        <w:spacing w:after="120" w:line="36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ID Nr : ______________________________________________</w:t>
      </w:r>
    </w:p>
    <w:p w14:paraId="710932D5" w14:textId="71D25296" w:rsidR="00FC1A4F" w:rsidRPr="003F0628" w:rsidRDefault="00FC1A4F" w:rsidP="00FC1A4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EXISTING LIFTER (previously affiliated to WP (SAPF):</w:t>
      </w:r>
    </w:p>
    <w:p w14:paraId="08F014D6" w14:textId="77777777" w:rsidR="00FC1A4F" w:rsidRPr="003F0628" w:rsidRDefault="00FC1A4F" w:rsidP="00FC1A4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DETAILS OF LAST COMPETITION: ______________________________</w:t>
      </w:r>
      <w:r w:rsidR="003F0628">
        <w:rPr>
          <w:rFonts w:ascii="Arial" w:hAnsi="Arial" w:cs="Arial"/>
          <w:sz w:val="16"/>
          <w:szCs w:val="18"/>
        </w:rPr>
        <w:t>______</w:t>
      </w:r>
    </w:p>
    <w:p w14:paraId="7D5C082A" w14:textId="77777777" w:rsidR="00FC1A4F" w:rsidRPr="003F0628" w:rsidRDefault="00FC1A4F" w:rsidP="00FC1A4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DATE: ______________________________________________________</w:t>
      </w:r>
      <w:r w:rsidR="003F0628">
        <w:rPr>
          <w:rFonts w:ascii="Arial" w:hAnsi="Arial" w:cs="Arial"/>
          <w:sz w:val="16"/>
          <w:szCs w:val="18"/>
        </w:rPr>
        <w:t>______</w:t>
      </w:r>
    </w:p>
    <w:p w14:paraId="4EB23CD3" w14:textId="77777777" w:rsidR="00FC1A4F" w:rsidRPr="003F0628" w:rsidRDefault="00FC1A4F" w:rsidP="00FC1A4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NAME OF LAST COMPETITION:</w:t>
      </w:r>
      <w:r w:rsidR="003F0628">
        <w:rPr>
          <w:rFonts w:ascii="Arial" w:hAnsi="Arial" w:cs="Arial"/>
          <w:sz w:val="16"/>
          <w:szCs w:val="18"/>
        </w:rPr>
        <w:t xml:space="preserve">  </w:t>
      </w:r>
      <w:r w:rsidRPr="003F0628">
        <w:rPr>
          <w:rFonts w:ascii="Arial" w:hAnsi="Arial" w:cs="Arial"/>
          <w:sz w:val="16"/>
          <w:szCs w:val="18"/>
        </w:rPr>
        <w:t>_________________________________</w:t>
      </w:r>
      <w:r w:rsidR="003F0628">
        <w:rPr>
          <w:rFonts w:ascii="Arial" w:hAnsi="Arial" w:cs="Arial"/>
          <w:sz w:val="16"/>
          <w:szCs w:val="18"/>
        </w:rPr>
        <w:t>_____</w:t>
      </w:r>
    </w:p>
    <w:p w14:paraId="26D45760" w14:textId="77777777" w:rsidR="00FC1A4F" w:rsidRPr="003F0628" w:rsidRDefault="00FC1A4F" w:rsidP="00FC1A4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TOTAL ATTAINED: ____________________________________________</w:t>
      </w:r>
      <w:r w:rsidR="003F0628">
        <w:rPr>
          <w:rFonts w:ascii="Arial" w:hAnsi="Arial" w:cs="Arial"/>
          <w:sz w:val="16"/>
          <w:szCs w:val="18"/>
        </w:rPr>
        <w:t>______</w:t>
      </w:r>
    </w:p>
    <w:p w14:paraId="3B28C6DB" w14:textId="77777777" w:rsidR="00FC1A4F" w:rsidRPr="003F0628" w:rsidRDefault="00FC1A4F" w:rsidP="00FC1A4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INCENTIVE BADGE ATTAINED: __________________________________</w:t>
      </w:r>
      <w:r w:rsidR="003F0628">
        <w:rPr>
          <w:rFonts w:ascii="Arial" w:hAnsi="Arial" w:cs="Arial"/>
          <w:sz w:val="16"/>
          <w:szCs w:val="18"/>
        </w:rPr>
        <w:t>_____</w:t>
      </w:r>
    </w:p>
    <w:p w14:paraId="26619641" w14:textId="77777777" w:rsidR="00CE4F30" w:rsidRPr="003F0628" w:rsidRDefault="00CE4F30" w:rsidP="00FC1A4F">
      <w:pPr>
        <w:autoSpaceDE w:val="0"/>
        <w:autoSpaceDN w:val="0"/>
        <w:adjustRightInd w:val="0"/>
        <w:spacing w:after="120" w:line="240" w:lineRule="auto"/>
        <w:rPr>
          <w:rFonts w:ascii="OpenSymbol" w:hAnsi="OpenSymbol" w:cs="OpenSymbol"/>
          <w:color w:val="000000"/>
          <w:sz w:val="16"/>
          <w:szCs w:val="18"/>
        </w:rPr>
      </w:pPr>
    </w:p>
    <w:p w14:paraId="08CDF529" w14:textId="77777777" w:rsidR="00936D24" w:rsidRDefault="00936D24" w:rsidP="00FC1A4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>All athletes must affiliate with WCPF and SAPF</w:t>
      </w:r>
    </w:p>
    <w:p w14:paraId="6042EC8D" w14:textId="77777777" w:rsidR="003C3645" w:rsidRPr="003F0628" w:rsidRDefault="003C3645" w:rsidP="00FC1A4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 xml:space="preserve">Only IPF approved </w:t>
      </w:r>
      <w:r w:rsidR="00333AC3">
        <w:rPr>
          <w:rFonts w:ascii="Arial" w:hAnsi="Arial" w:cs="Arial"/>
          <w:sz w:val="16"/>
          <w:szCs w:val="18"/>
        </w:rPr>
        <w:t xml:space="preserve">apparel are allowed to be used at this </w:t>
      </w:r>
      <w:r w:rsidR="005A2738">
        <w:rPr>
          <w:rFonts w:ascii="Arial" w:hAnsi="Arial" w:cs="Arial"/>
          <w:sz w:val="16"/>
          <w:szCs w:val="18"/>
        </w:rPr>
        <w:t>Championship</w:t>
      </w:r>
    </w:p>
    <w:p w14:paraId="0279C215" w14:textId="77777777" w:rsidR="00CE4F30" w:rsidRPr="003F0628" w:rsidRDefault="00CE4F30" w:rsidP="00FC1A4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NO ENTRY/PARTICIPATION WILL BE ALLOWED IF THE ENTRY and applicable AFFILIATION FEES ARE NOT PAID.</w:t>
      </w:r>
    </w:p>
    <w:p w14:paraId="14173F7A" w14:textId="77777777" w:rsidR="00CE4F30" w:rsidRPr="003F0628" w:rsidRDefault="00CE4F30" w:rsidP="00FC1A4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 w:rsidRPr="003F0628">
        <w:rPr>
          <w:rFonts w:ascii="Arial" w:hAnsi="Arial" w:cs="Arial"/>
          <w:sz w:val="16"/>
          <w:szCs w:val="18"/>
        </w:rPr>
        <w:t>CLOSING DATE FOR ENTRIES AND PAYMENT:</w:t>
      </w:r>
    </w:p>
    <w:p w14:paraId="5AEAE65D" w14:textId="28A03A65" w:rsidR="00CE4F30" w:rsidRPr="003F0628" w:rsidRDefault="00955F32" w:rsidP="001C5F3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6"/>
          <w:szCs w:val="18"/>
        </w:rPr>
      </w:pPr>
      <w:r>
        <w:rPr>
          <w:rFonts w:ascii="Arial" w:hAnsi="Arial" w:cs="Arial"/>
          <w:b/>
          <w:color w:val="FF0000"/>
          <w:sz w:val="16"/>
          <w:szCs w:val="18"/>
        </w:rPr>
        <w:t>3</w:t>
      </w:r>
      <w:r w:rsidR="0087157F">
        <w:rPr>
          <w:rFonts w:ascii="Arial" w:hAnsi="Arial" w:cs="Arial"/>
          <w:b/>
          <w:color w:val="FF0000"/>
          <w:sz w:val="16"/>
          <w:szCs w:val="18"/>
        </w:rPr>
        <w:t>0</w:t>
      </w:r>
      <w:r w:rsidR="002652B7">
        <w:rPr>
          <w:rFonts w:ascii="Arial" w:hAnsi="Arial" w:cs="Arial"/>
          <w:b/>
          <w:color w:val="FF0000"/>
          <w:sz w:val="16"/>
          <w:szCs w:val="18"/>
        </w:rPr>
        <w:t xml:space="preserve"> September 2023</w:t>
      </w:r>
      <w:r w:rsidR="00E62044">
        <w:rPr>
          <w:rFonts w:ascii="Arial" w:hAnsi="Arial" w:cs="Arial"/>
          <w:b/>
          <w:color w:val="FF0000"/>
          <w:sz w:val="16"/>
          <w:szCs w:val="18"/>
        </w:rPr>
        <w:t>.</w:t>
      </w:r>
      <w:r w:rsidR="00B842BE">
        <w:rPr>
          <w:rFonts w:ascii="Arial" w:hAnsi="Arial" w:cs="Arial"/>
          <w:b/>
          <w:color w:val="FF0000"/>
          <w:sz w:val="16"/>
          <w:szCs w:val="18"/>
        </w:rPr>
        <w:t xml:space="preserve"> N</w:t>
      </w:r>
      <w:r w:rsidR="00CE4F30" w:rsidRPr="003F0628">
        <w:rPr>
          <w:rFonts w:ascii="Arial" w:hAnsi="Arial" w:cs="Arial"/>
          <w:b/>
          <w:color w:val="FF0000"/>
          <w:sz w:val="16"/>
          <w:szCs w:val="18"/>
        </w:rPr>
        <w:t>O LATE ENTRIES WILL BE ACCEPTED!!!</w:t>
      </w:r>
    </w:p>
    <w:p w14:paraId="009473BA" w14:textId="77777777" w:rsidR="00CE4F30" w:rsidRPr="003F0628" w:rsidRDefault="00CE4F30" w:rsidP="00CE4F30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color w:val="000000"/>
          <w:sz w:val="16"/>
          <w:szCs w:val="24"/>
        </w:rPr>
      </w:pPr>
    </w:p>
    <w:p w14:paraId="5A28564C" w14:textId="77777777" w:rsidR="00B63C04" w:rsidRDefault="00B63C04" w:rsidP="00CE4F3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</w:p>
    <w:p w14:paraId="5883967F" w14:textId="77777777" w:rsidR="00B63C04" w:rsidRPr="003F0628" w:rsidRDefault="00B63C04" w:rsidP="00B63C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6"/>
          <w:szCs w:val="18"/>
        </w:rPr>
      </w:pPr>
      <w:r w:rsidRPr="003F0628">
        <w:rPr>
          <w:rFonts w:ascii="Arial" w:hAnsi="Arial" w:cs="Arial"/>
          <w:b/>
          <w:sz w:val="16"/>
          <w:szCs w:val="18"/>
        </w:rPr>
        <w:t>Banking Details:</w:t>
      </w:r>
      <w:r>
        <w:rPr>
          <w:rFonts w:ascii="Arial" w:hAnsi="Arial" w:cs="Arial"/>
          <w:b/>
          <w:sz w:val="16"/>
          <w:szCs w:val="18"/>
        </w:rPr>
        <w:tab/>
      </w:r>
      <w:r>
        <w:rPr>
          <w:rFonts w:ascii="Arial" w:hAnsi="Arial" w:cs="Arial"/>
          <w:b/>
          <w:sz w:val="16"/>
          <w:szCs w:val="18"/>
        </w:rPr>
        <w:tab/>
      </w:r>
      <w:r>
        <w:rPr>
          <w:rFonts w:ascii="Arial" w:hAnsi="Arial" w:cs="Arial"/>
          <w:b/>
          <w:sz w:val="16"/>
          <w:szCs w:val="18"/>
        </w:rPr>
        <w:tab/>
      </w:r>
      <w:r>
        <w:rPr>
          <w:rFonts w:ascii="Arial" w:hAnsi="Arial" w:cs="Arial"/>
          <w:b/>
          <w:sz w:val="16"/>
          <w:szCs w:val="18"/>
        </w:rPr>
        <w:tab/>
      </w:r>
      <w:r>
        <w:rPr>
          <w:rFonts w:ascii="Arial" w:hAnsi="Arial" w:cs="Arial"/>
          <w:b/>
          <w:sz w:val="16"/>
          <w:szCs w:val="18"/>
        </w:rPr>
        <w:tab/>
      </w:r>
    </w:p>
    <w:p w14:paraId="4B31793A" w14:textId="77777777" w:rsidR="00B63C04" w:rsidRDefault="00B63C04" w:rsidP="00B63C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>ABSA</w:t>
      </w:r>
    </w:p>
    <w:p w14:paraId="44047FE9" w14:textId="77777777" w:rsidR="00B63C04" w:rsidRDefault="00B63C04" w:rsidP="00B63C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 xml:space="preserve">Account Type: Cheque </w:t>
      </w:r>
    </w:p>
    <w:p w14:paraId="7BABDF50" w14:textId="77777777" w:rsidR="00B63C04" w:rsidRDefault="00B63C04" w:rsidP="00B63C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 xml:space="preserve">Account Number: </w:t>
      </w:r>
      <w:r w:rsidR="0013702D" w:rsidRPr="0013702D">
        <w:rPr>
          <w:rFonts w:ascii="Arial" w:hAnsi="Arial" w:cs="Arial"/>
          <w:color w:val="FF0000"/>
          <w:sz w:val="16"/>
          <w:szCs w:val="18"/>
        </w:rPr>
        <w:t>4062515657</w:t>
      </w:r>
    </w:p>
    <w:p w14:paraId="0BA2FFD2" w14:textId="77777777" w:rsidR="00B63C04" w:rsidRDefault="00B63C04" w:rsidP="00B63C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>Branch Code: 632005</w:t>
      </w:r>
    </w:p>
    <w:p w14:paraId="073CC33B" w14:textId="53C491D9" w:rsidR="00B63C04" w:rsidRDefault="0013702D" w:rsidP="00B63C04">
      <w:pPr>
        <w:spacing w:after="0"/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8"/>
        </w:rPr>
        <w:t xml:space="preserve">Reference: Your name &amp; </w:t>
      </w:r>
      <w:r w:rsidR="00DE7FCB">
        <w:rPr>
          <w:rFonts w:ascii="Arial" w:hAnsi="Arial" w:cs="Arial"/>
          <w:sz w:val="16"/>
          <w:szCs w:val="18"/>
        </w:rPr>
        <w:t>GTeam</w:t>
      </w:r>
      <w:r w:rsidR="00B50465">
        <w:rPr>
          <w:rFonts w:ascii="Arial" w:hAnsi="Arial" w:cs="Arial"/>
          <w:sz w:val="16"/>
          <w:szCs w:val="18"/>
        </w:rPr>
        <w:t xml:space="preserve"> 07 October 2023</w:t>
      </w:r>
    </w:p>
    <w:p w14:paraId="411A5ACB" w14:textId="77777777" w:rsidR="005A2738" w:rsidRPr="005A2738" w:rsidRDefault="00B63C04" w:rsidP="005A273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16"/>
          <w:szCs w:val="18"/>
        </w:rPr>
      </w:pPr>
      <w:r w:rsidRPr="00B63C04">
        <w:rPr>
          <w:rFonts w:ascii="Arial" w:hAnsi="Arial" w:cs="Arial"/>
          <w:sz w:val="16"/>
          <w:szCs w:val="18"/>
        </w:rPr>
        <w:t>Email your entry form and proof of payment to:</w:t>
      </w:r>
      <w:r w:rsidR="005A2738" w:rsidRPr="005A2738">
        <w:rPr>
          <w:rFonts w:ascii="Arial" w:hAnsi="Arial" w:cs="Arial"/>
          <w:b/>
          <w:color w:val="000000" w:themeColor="text1"/>
          <w:sz w:val="16"/>
          <w:szCs w:val="18"/>
        </w:rPr>
        <w:t xml:space="preserve"> </w:t>
      </w:r>
      <w:r w:rsidR="0013702D" w:rsidRPr="0013702D">
        <w:rPr>
          <w:rFonts w:ascii="Arial" w:hAnsi="Arial" w:cs="Arial"/>
          <w:b/>
          <w:color w:val="000000" w:themeColor="text1"/>
          <w:sz w:val="16"/>
          <w:szCs w:val="18"/>
        </w:rPr>
        <w:t>ycolin100@gmail.com</w:t>
      </w:r>
    </w:p>
    <w:p w14:paraId="2B19E59B" w14:textId="77777777" w:rsidR="00B63C04" w:rsidRDefault="00B63C04" w:rsidP="00B63C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  <w:r w:rsidRPr="00B63C04">
        <w:rPr>
          <w:rFonts w:ascii="Arial" w:hAnsi="Arial" w:cs="Arial"/>
          <w:b/>
          <w:color w:val="FF0000"/>
          <w:sz w:val="16"/>
          <w:szCs w:val="18"/>
        </w:rPr>
        <w:t>REMEMBER TO BRING THE ORIGINAL DOCUMENT TO THE COMPETITION</w:t>
      </w:r>
      <w:r>
        <w:rPr>
          <w:rFonts w:ascii="Arial" w:hAnsi="Arial" w:cs="Arial"/>
          <w:sz w:val="16"/>
          <w:szCs w:val="18"/>
        </w:rPr>
        <w:br w:type="page"/>
      </w:r>
    </w:p>
    <w:p w14:paraId="1B8A2634" w14:textId="77777777" w:rsidR="00794D8F" w:rsidRDefault="00794D8F" w:rsidP="00CE4F3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</w:p>
    <w:p w14:paraId="1DE869E4" w14:textId="77777777" w:rsidR="00B63C04" w:rsidRPr="00B63C04" w:rsidRDefault="00B63C04" w:rsidP="00B63C04">
      <w:pPr>
        <w:spacing w:after="0" w:line="240" w:lineRule="auto"/>
        <w:jc w:val="center"/>
        <w:rPr>
          <w:rFonts w:ascii="Tahoma" w:eastAsia="Times New Roman" w:hAnsi="Tahoma" w:cs="Tahoma"/>
          <w:color w:val="808080" w:themeColor="background1" w:themeShade="80"/>
          <w:sz w:val="24"/>
          <w:lang w:val="en-US"/>
        </w:rPr>
      </w:pPr>
      <w:r w:rsidRPr="00B63C04">
        <w:rPr>
          <w:rFonts w:ascii="Tahoma" w:eastAsia="Times New Roman" w:hAnsi="Tahoma" w:cs="Tahoma"/>
          <w:b/>
          <w:color w:val="808080" w:themeColor="background1" w:themeShade="80"/>
          <w:sz w:val="24"/>
          <w:lang w:val="en-US"/>
        </w:rPr>
        <w:t>WAIVER, RELEASE AND ASSUMPTION OF RISK DECLARATION</w:t>
      </w:r>
    </w:p>
    <w:p w14:paraId="783310DD" w14:textId="77777777" w:rsidR="00B63C04" w:rsidRPr="00B63C04" w:rsidRDefault="00B63C04" w:rsidP="00B63C04">
      <w:pPr>
        <w:spacing w:after="0" w:line="240" w:lineRule="auto"/>
        <w:jc w:val="center"/>
        <w:rPr>
          <w:rFonts w:ascii="Tahoma" w:eastAsia="Times New Roman" w:hAnsi="Tahoma" w:cs="Tahoma"/>
          <w:sz w:val="24"/>
          <w:szCs w:val="24"/>
          <w:lang w:val="en-US"/>
        </w:rPr>
      </w:pPr>
    </w:p>
    <w:p w14:paraId="5A1AE199" w14:textId="77777777" w:rsid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387C23EB" w14:textId="2C0F27A2" w:rsidR="009B65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  <w:r w:rsidRPr="00B63C04">
        <w:rPr>
          <w:rFonts w:ascii="Tahoma" w:eastAsia="Times New Roman" w:hAnsi="Tahoma" w:cs="Tahoma"/>
          <w:sz w:val="20"/>
          <w:szCs w:val="20"/>
          <w:lang w:val="en-US"/>
        </w:rPr>
        <w:t>I,…………</w:t>
      </w:r>
      <w:r w:rsidR="00D96698">
        <w:rPr>
          <w:rFonts w:ascii="Tahoma" w:eastAsia="Times New Roman" w:hAnsi="Tahoma" w:cs="Tahoma"/>
          <w:sz w:val="20"/>
          <w:szCs w:val="20"/>
          <w:lang w:val="en-US"/>
        </w:rPr>
        <w:t>…</w:t>
      </w:r>
      <w:r w:rsidR="009B6504">
        <w:rPr>
          <w:rFonts w:ascii="Tahoma" w:eastAsia="Times New Roman" w:hAnsi="Tahoma" w:cs="Tahoma"/>
          <w:sz w:val="20"/>
          <w:szCs w:val="20"/>
          <w:lang w:val="en-US"/>
        </w:rPr>
        <w:t>……………………………</w:t>
      </w:r>
    </w:p>
    <w:p w14:paraId="544D9966" w14:textId="291CF102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  <w:r w:rsidRPr="00B63C04">
        <w:rPr>
          <w:rFonts w:ascii="Tahoma" w:eastAsia="Times New Roman" w:hAnsi="Tahoma" w:cs="Tahoma"/>
          <w:sz w:val="20"/>
          <w:szCs w:val="20"/>
          <w:lang w:val="en-US"/>
        </w:rPr>
        <w:t xml:space="preserve">………………………………………….. hereby declare that I am voluntarily participating in this competition at my own risk. </w:t>
      </w:r>
    </w:p>
    <w:p w14:paraId="4002D0B2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470D130E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  <w:r w:rsidRPr="00B63C04">
        <w:rPr>
          <w:rFonts w:ascii="Tahoma" w:eastAsia="Times New Roman" w:hAnsi="Tahoma" w:cs="Tahoma"/>
          <w:sz w:val="20"/>
          <w:szCs w:val="20"/>
          <w:lang w:val="en-US"/>
        </w:rPr>
        <w:t>I hereby also declare that I am physically in good health and that I am not suffering from any condition that would preclude me from participating, including the use of any equipment or gear. I understand that participation in the sport of powerlifting involve some risk of injury or even death. I fully accept any and all risks involved in the sport.</w:t>
      </w:r>
    </w:p>
    <w:p w14:paraId="5BA0EA7C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47506E30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i/>
          <w:sz w:val="20"/>
          <w:szCs w:val="20"/>
          <w:lang w:val="en-US"/>
        </w:rPr>
      </w:pPr>
      <w:r w:rsidRPr="00B63C04">
        <w:rPr>
          <w:rFonts w:ascii="Tahoma" w:eastAsia="Times New Roman" w:hAnsi="Tahoma" w:cs="Tahoma"/>
          <w:i/>
          <w:sz w:val="20"/>
          <w:szCs w:val="20"/>
          <w:lang w:val="en-US"/>
        </w:rPr>
        <w:t>I acknowledge that I have read and understand this waiver and release and fully understand that it is a release of liability. By signing this form I am waiving any right I, or my successors might have to bring a legal action or claim of any nature against the South African Powerlifting Fed</w:t>
      </w:r>
      <w:r w:rsidR="00C779ED">
        <w:rPr>
          <w:rFonts w:ascii="Tahoma" w:eastAsia="Times New Roman" w:hAnsi="Tahoma" w:cs="Tahoma"/>
          <w:i/>
          <w:sz w:val="20"/>
          <w:szCs w:val="20"/>
          <w:lang w:val="en-US"/>
        </w:rPr>
        <w:t>eration and the Western Cape</w:t>
      </w:r>
      <w:r w:rsidRPr="00B63C04">
        <w:rPr>
          <w:rFonts w:ascii="Tahoma" w:eastAsia="Times New Roman" w:hAnsi="Tahoma" w:cs="Tahoma"/>
          <w:i/>
          <w:sz w:val="20"/>
          <w:szCs w:val="20"/>
          <w:lang w:val="en-US"/>
        </w:rPr>
        <w:t xml:space="preserve"> Powerlifting Federation or any other sponsors of the competition.</w:t>
      </w:r>
    </w:p>
    <w:p w14:paraId="73A00ACA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5DCAE20A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4B4E80CF" w14:textId="4AE1500D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  <w:r w:rsidRPr="00B63C04">
        <w:rPr>
          <w:rFonts w:ascii="Tahoma" w:eastAsia="Times New Roman" w:hAnsi="Tahoma" w:cs="Tahoma"/>
          <w:sz w:val="20"/>
          <w:szCs w:val="20"/>
          <w:lang w:val="en-US"/>
        </w:rPr>
        <w:t>SIGNED AT ……………………………………………THIS……………</w:t>
      </w:r>
      <w:r w:rsidR="003C502A">
        <w:rPr>
          <w:rFonts w:ascii="Tahoma" w:eastAsia="Times New Roman" w:hAnsi="Tahoma" w:cs="Tahoma"/>
          <w:sz w:val="20"/>
          <w:szCs w:val="20"/>
          <w:lang w:val="en-US"/>
        </w:rPr>
        <w:t>DAY</w:t>
      </w:r>
      <w:r w:rsidR="00A94F0A">
        <w:rPr>
          <w:rFonts w:ascii="Tahoma" w:eastAsia="Times New Roman" w:hAnsi="Tahoma" w:cs="Tahoma"/>
          <w:sz w:val="20"/>
          <w:szCs w:val="20"/>
          <w:lang w:val="en-US"/>
        </w:rPr>
        <w:t xml:space="preserve"> OF</w:t>
      </w:r>
    </w:p>
    <w:p w14:paraId="12EA2C6B" w14:textId="0A58DF97" w:rsidR="00B63C04" w:rsidRPr="00B63C04" w:rsidRDefault="005A2738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  <w:r>
        <w:rPr>
          <w:rFonts w:ascii="Tahoma" w:eastAsia="Times New Roman" w:hAnsi="Tahoma" w:cs="Tahoma"/>
          <w:sz w:val="20"/>
          <w:szCs w:val="20"/>
          <w:lang w:val="en-US"/>
        </w:rPr>
        <w:t>……………………………202</w:t>
      </w:r>
      <w:r w:rsidR="00030401">
        <w:rPr>
          <w:rFonts w:ascii="Tahoma" w:eastAsia="Times New Roman" w:hAnsi="Tahoma" w:cs="Tahoma"/>
          <w:sz w:val="20"/>
          <w:szCs w:val="20"/>
          <w:lang w:val="en-US"/>
        </w:rPr>
        <w:t>3</w:t>
      </w:r>
    </w:p>
    <w:p w14:paraId="3CB6C90E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4B4C032A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3E223D5F" w14:textId="77777777" w:rsid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  <w:r w:rsidRPr="00B63C04">
        <w:rPr>
          <w:rFonts w:ascii="Tahoma" w:eastAsia="Times New Roman" w:hAnsi="Tahoma" w:cs="Tahoma"/>
          <w:b/>
          <w:sz w:val="20"/>
          <w:szCs w:val="20"/>
          <w:lang w:val="en-US"/>
        </w:rPr>
        <w:t>SIGNATURE</w:t>
      </w:r>
      <w:r w:rsidR="00C97BCB">
        <w:rPr>
          <w:rFonts w:ascii="Tahoma" w:eastAsia="Times New Roman" w:hAnsi="Tahoma" w:cs="Tahoma"/>
          <w:b/>
          <w:sz w:val="20"/>
          <w:szCs w:val="20"/>
          <w:lang w:val="en-US"/>
        </w:rPr>
        <w:t xml:space="preserve"> (parent or guardian for under 18’s)………</w:t>
      </w:r>
      <w:r w:rsidRPr="00B63C04">
        <w:rPr>
          <w:rFonts w:ascii="Tahoma" w:eastAsia="Times New Roman" w:hAnsi="Tahoma" w:cs="Tahoma"/>
          <w:b/>
          <w:sz w:val="20"/>
          <w:szCs w:val="20"/>
          <w:lang w:val="en-US"/>
        </w:rPr>
        <w:t>…</w:t>
      </w:r>
      <w:r w:rsidRPr="00B63C04">
        <w:rPr>
          <w:rFonts w:ascii="Tahoma" w:eastAsia="Times New Roman" w:hAnsi="Tahoma" w:cs="Tahoma"/>
          <w:sz w:val="20"/>
          <w:szCs w:val="20"/>
          <w:lang w:val="en-US"/>
        </w:rPr>
        <w:t xml:space="preserve">…………………………………………………    </w:t>
      </w:r>
    </w:p>
    <w:p w14:paraId="42993A8E" w14:textId="77777777" w:rsid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0B6839A6" w14:textId="77777777" w:rsid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38784389" w14:textId="1408C477" w:rsid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  <w:r w:rsidRPr="00B63C04">
        <w:rPr>
          <w:rFonts w:ascii="Tahoma" w:eastAsia="Times New Roman" w:hAnsi="Tahoma" w:cs="Tahoma"/>
          <w:b/>
          <w:sz w:val="20"/>
          <w:szCs w:val="20"/>
          <w:lang w:val="en-US"/>
        </w:rPr>
        <w:t>WITNESS NAME</w:t>
      </w:r>
      <w:r>
        <w:rPr>
          <w:rFonts w:ascii="Tahoma" w:eastAsia="Times New Roman" w:hAnsi="Tahoma" w:cs="Tahoma"/>
          <w:sz w:val="20"/>
          <w:szCs w:val="20"/>
          <w:lang w:val="en-US"/>
        </w:rPr>
        <w:t>………………………………………………...</w:t>
      </w:r>
      <w:r>
        <w:rPr>
          <w:rFonts w:ascii="Tahoma" w:eastAsia="Times New Roman" w:hAnsi="Tahoma" w:cs="Tahoma"/>
          <w:sz w:val="20"/>
          <w:szCs w:val="20"/>
          <w:lang w:val="en-US"/>
        </w:rPr>
        <w:tab/>
      </w:r>
      <w:r w:rsidRPr="00B63C04">
        <w:rPr>
          <w:rFonts w:ascii="Tahoma" w:eastAsia="Times New Roman" w:hAnsi="Tahoma" w:cs="Tahoma"/>
          <w:b/>
          <w:sz w:val="20"/>
          <w:szCs w:val="20"/>
          <w:lang w:val="en-US"/>
        </w:rPr>
        <w:t>SIGNATURE…</w:t>
      </w:r>
      <w:r>
        <w:rPr>
          <w:rFonts w:ascii="Tahoma" w:eastAsia="Times New Roman" w:hAnsi="Tahoma" w:cs="Tahoma"/>
          <w:sz w:val="20"/>
          <w:szCs w:val="20"/>
          <w:lang w:val="en-US"/>
        </w:rPr>
        <w:t>…</w:t>
      </w:r>
      <w:r w:rsidR="001D3A3C">
        <w:rPr>
          <w:rFonts w:ascii="Tahoma" w:eastAsia="Times New Roman" w:hAnsi="Tahoma" w:cs="Tahoma"/>
          <w:sz w:val="20"/>
          <w:szCs w:val="20"/>
          <w:lang w:val="en-US"/>
        </w:rPr>
        <w:t xml:space="preserve"> </w:t>
      </w:r>
      <w:r>
        <w:rPr>
          <w:rFonts w:ascii="Tahoma" w:eastAsia="Times New Roman" w:hAnsi="Tahoma" w:cs="Tahoma"/>
          <w:sz w:val="20"/>
          <w:szCs w:val="20"/>
          <w:lang w:val="en-US"/>
        </w:rPr>
        <w:t>…………………………………</w:t>
      </w:r>
      <w:r w:rsidRPr="00B63C04">
        <w:rPr>
          <w:rFonts w:ascii="Tahoma" w:eastAsia="Times New Roman" w:hAnsi="Tahoma" w:cs="Tahoma"/>
          <w:sz w:val="20"/>
          <w:szCs w:val="20"/>
          <w:lang w:val="en-US"/>
        </w:rPr>
        <w:t xml:space="preserve"> </w:t>
      </w:r>
    </w:p>
    <w:p w14:paraId="78C3BB61" w14:textId="77777777" w:rsidR="00B63C04" w:rsidRPr="00B63C04" w:rsidRDefault="00B63C04" w:rsidP="00B63C04">
      <w:pPr>
        <w:spacing w:after="0" w:line="240" w:lineRule="auto"/>
        <w:rPr>
          <w:rFonts w:ascii="Tahoma" w:eastAsia="Times New Roman" w:hAnsi="Tahoma" w:cs="Tahoma"/>
          <w:sz w:val="20"/>
          <w:szCs w:val="20"/>
          <w:lang w:val="en-US"/>
        </w:rPr>
      </w:pPr>
    </w:p>
    <w:p w14:paraId="07F86590" w14:textId="77777777" w:rsidR="00B63C04" w:rsidRPr="003F0628" w:rsidRDefault="00B63C04" w:rsidP="00FC1A4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8"/>
        </w:rPr>
      </w:pPr>
    </w:p>
    <w:sectPr w:rsidR="00B63C04" w:rsidRPr="003F0628" w:rsidSect="00C51D82">
      <w:headerReference w:type="default" r:id="rId7"/>
      <w:footerReference w:type="default" r:id="rId8"/>
      <w:pgSz w:w="11906" w:h="16838"/>
      <w:pgMar w:top="737" w:right="1440" w:bottom="73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DD02F" w14:textId="77777777" w:rsidR="001E50C5" w:rsidRDefault="001E50C5" w:rsidP="00B63C04">
      <w:pPr>
        <w:spacing w:after="0" w:line="240" w:lineRule="auto"/>
      </w:pPr>
      <w:r>
        <w:separator/>
      </w:r>
    </w:p>
  </w:endnote>
  <w:endnote w:type="continuationSeparator" w:id="0">
    <w:p w14:paraId="315C4F37" w14:textId="77777777" w:rsidR="001E50C5" w:rsidRDefault="001E50C5" w:rsidP="00B63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Symbo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22577" w14:textId="77777777" w:rsidR="000D6F70" w:rsidRPr="000D6F70" w:rsidRDefault="000D6F70">
    <w:pPr>
      <w:pStyle w:val="Footer"/>
      <w:rPr>
        <w:lang w:val="en-US"/>
      </w:rPr>
    </w:pPr>
    <w:r>
      <w:rPr>
        <w:lang w:val="en-US"/>
      </w:rPr>
      <w:t>Prepared by: D.C. Vermeulen</w:t>
    </w:r>
    <w:r>
      <w:rPr>
        <w:lang w:val="en-US"/>
      </w:rPr>
      <w:tab/>
    </w:r>
    <w:r>
      <w:rPr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6BCA4" w14:textId="77777777" w:rsidR="001E50C5" w:rsidRDefault="001E50C5" w:rsidP="00B63C04">
      <w:pPr>
        <w:spacing w:after="0" w:line="240" w:lineRule="auto"/>
      </w:pPr>
      <w:r>
        <w:separator/>
      </w:r>
    </w:p>
  </w:footnote>
  <w:footnote w:type="continuationSeparator" w:id="0">
    <w:p w14:paraId="2D2FD272" w14:textId="77777777" w:rsidR="001E50C5" w:rsidRDefault="001E50C5" w:rsidP="00B63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8FA7B" w14:textId="77777777" w:rsidR="00B63C04" w:rsidRPr="00794D8F" w:rsidRDefault="00B63C04" w:rsidP="00B63C04">
    <w:pPr>
      <w:jc w:val="center"/>
      <w:rPr>
        <w:rFonts w:ascii="Arial Black" w:hAnsi="Arial Black"/>
        <w:sz w:val="44"/>
        <w:szCs w:val="48"/>
      </w:rPr>
    </w:pPr>
    <w:r>
      <w:rPr>
        <w:rFonts w:ascii="Arial Black" w:hAnsi="Arial Black"/>
        <w:noProof/>
        <w:sz w:val="44"/>
        <w:szCs w:val="48"/>
        <w:lang w:eastAsia="en-ZA"/>
      </w:rPr>
      <w:t>WC</w:t>
    </w:r>
    <w:r w:rsidRPr="00794D8F">
      <w:rPr>
        <w:rFonts w:ascii="Arial Black" w:hAnsi="Arial Black"/>
        <w:sz w:val="44"/>
        <w:szCs w:val="48"/>
      </w:rPr>
      <w:t xml:space="preserve"> POWERLIFTING FEDERATION</w:t>
    </w:r>
  </w:p>
  <w:p w14:paraId="59DE1EA4" w14:textId="77777777" w:rsidR="00B63C04" w:rsidRPr="005A2738" w:rsidRDefault="00B63C04" w:rsidP="00B63C04">
    <w:pPr>
      <w:jc w:val="center"/>
      <w:rPr>
        <w:rFonts w:ascii="Arial Black" w:hAnsi="Arial Black"/>
        <w:sz w:val="16"/>
        <w:szCs w:val="32"/>
      </w:rPr>
    </w:pPr>
    <w:r w:rsidRPr="005A2738">
      <w:rPr>
        <w:rFonts w:ascii="Arial Black" w:hAnsi="Arial Black"/>
        <w:noProof/>
        <w:sz w:val="28"/>
        <w:szCs w:val="48"/>
        <w:lang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4B7523" wp14:editId="7FD9730A">
              <wp:simplePos x="0" y="0"/>
              <wp:positionH relativeFrom="column">
                <wp:posOffset>-484505</wp:posOffset>
              </wp:positionH>
              <wp:positionV relativeFrom="paragraph">
                <wp:posOffset>307975</wp:posOffset>
              </wp:positionV>
              <wp:extent cx="6471920" cy="0"/>
              <wp:effectExtent l="38100" t="95250" r="43180" b="952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1920" cy="0"/>
                      </a:xfrm>
                      <a:prstGeom prst="line">
                        <a:avLst/>
                      </a:prstGeom>
                      <a:noFill/>
                      <a:ln w="88900" cap="flat" cmpd="sng" algn="ctr">
                        <a:solidFill>
                          <a:sysClr val="window" lastClr="FFFFFF">
                            <a:lumMod val="75000"/>
                          </a:sysClr>
                        </a:solidFill>
                        <a:prstDash val="solid"/>
                      </a:ln>
                      <a:effectLst/>
                      <a:scene3d>
                        <a:camera prst="orthographicFront"/>
                        <a:lightRig rig="threePt" dir="t"/>
                      </a:scene3d>
                      <a:sp3d>
                        <a:bevelT/>
                        <a:bevelB/>
                      </a:sp3d>
                    </wps:spPr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w14:anchorId="5BD6F0DB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8.15pt,24.25pt" to="471.45pt,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" strokecolor="#bfbfbf" strokeweight="7pt"/>
          </w:pict>
        </mc:Fallback>
      </mc:AlternateContent>
    </w:r>
    <w:r w:rsidR="005A2738" w:rsidRPr="005A2738">
      <w:rPr>
        <w:rFonts w:ascii="Arial Black" w:hAnsi="Arial Black"/>
        <w:noProof/>
        <w:sz w:val="28"/>
        <w:szCs w:val="48"/>
        <w:lang w:eastAsia="en-ZA"/>
      </w:rPr>
      <w:t>G-TEAM 3-LIFT POWERLIFTING CLUB COMPETITION</w:t>
    </w:r>
  </w:p>
  <w:p w14:paraId="394A713D" w14:textId="77777777" w:rsidR="00B63C04" w:rsidRDefault="00B63C04">
    <w:pPr>
      <w:pStyle w:val="Header"/>
    </w:pPr>
  </w:p>
  <w:p w14:paraId="77E70E11" w14:textId="77777777" w:rsidR="00B63C04" w:rsidRDefault="00B63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055B2"/>
    <w:multiLevelType w:val="hybridMultilevel"/>
    <w:tmpl w:val="978C4E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11273"/>
    <w:multiLevelType w:val="hybridMultilevel"/>
    <w:tmpl w:val="A90A5CA4"/>
    <w:lvl w:ilvl="0" w:tplc="62A85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352420">
    <w:abstractNumId w:val="0"/>
  </w:num>
  <w:num w:numId="2" w16cid:durableId="10720491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NLY0NzYytDQ2MzZU0lEKTi0uzszPAykwrAUAk55k7ywAAAA="/>
  </w:docVars>
  <w:rsids>
    <w:rsidRoot w:val="00C51D82"/>
    <w:rsid w:val="00015BE3"/>
    <w:rsid w:val="00027C90"/>
    <w:rsid w:val="00030401"/>
    <w:rsid w:val="00035CC8"/>
    <w:rsid w:val="00036376"/>
    <w:rsid w:val="00041F3A"/>
    <w:rsid w:val="00042C13"/>
    <w:rsid w:val="000C0493"/>
    <w:rsid w:val="000D6F70"/>
    <w:rsid w:val="001051DF"/>
    <w:rsid w:val="00112F6E"/>
    <w:rsid w:val="001136B9"/>
    <w:rsid w:val="0013702D"/>
    <w:rsid w:val="00144ECF"/>
    <w:rsid w:val="00145494"/>
    <w:rsid w:val="0016368D"/>
    <w:rsid w:val="0017514B"/>
    <w:rsid w:val="00177494"/>
    <w:rsid w:val="0018448F"/>
    <w:rsid w:val="001966A6"/>
    <w:rsid w:val="001C5F35"/>
    <w:rsid w:val="001D3A3C"/>
    <w:rsid w:val="001E50C5"/>
    <w:rsid w:val="00231EC2"/>
    <w:rsid w:val="00247830"/>
    <w:rsid w:val="00263BA0"/>
    <w:rsid w:val="002652B7"/>
    <w:rsid w:val="002A20F9"/>
    <w:rsid w:val="002B1CF1"/>
    <w:rsid w:val="002B7CB4"/>
    <w:rsid w:val="002F7960"/>
    <w:rsid w:val="002F7981"/>
    <w:rsid w:val="00325A6F"/>
    <w:rsid w:val="00333AC3"/>
    <w:rsid w:val="003517EE"/>
    <w:rsid w:val="003544DC"/>
    <w:rsid w:val="00366FF9"/>
    <w:rsid w:val="003802FC"/>
    <w:rsid w:val="00383C31"/>
    <w:rsid w:val="00386C78"/>
    <w:rsid w:val="003C3645"/>
    <w:rsid w:val="003C502A"/>
    <w:rsid w:val="003F0628"/>
    <w:rsid w:val="003F5E58"/>
    <w:rsid w:val="004120A9"/>
    <w:rsid w:val="00455B66"/>
    <w:rsid w:val="004974D5"/>
    <w:rsid w:val="004D6E3F"/>
    <w:rsid w:val="004E1CB8"/>
    <w:rsid w:val="004E3E17"/>
    <w:rsid w:val="00560A94"/>
    <w:rsid w:val="00587FCB"/>
    <w:rsid w:val="005A2738"/>
    <w:rsid w:val="005F5710"/>
    <w:rsid w:val="00622C24"/>
    <w:rsid w:val="00652732"/>
    <w:rsid w:val="006530C9"/>
    <w:rsid w:val="00677AF1"/>
    <w:rsid w:val="006F27B9"/>
    <w:rsid w:val="0070069B"/>
    <w:rsid w:val="00736E1F"/>
    <w:rsid w:val="00794D8F"/>
    <w:rsid w:val="007A028B"/>
    <w:rsid w:val="007E42F5"/>
    <w:rsid w:val="007F5824"/>
    <w:rsid w:val="0080454D"/>
    <w:rsid w:val="00824387"/>
    <w:rsid w:val="00840F56"/>
    <w:rsid w:val="0087157F"/>
    <w:rsid w:val="00874A91"/>
    <w:rsid w:val="00882696"/>
    <w:rsid w:val="008A3926"/>
    <w:rsid w:val="00936D24"/>
    <w:rsid w:val="0095244E"/>
    <w:rsid w:val="00952F81"/>
    <w:rsid w:val="00955F32"/>
    <w:rsid w:val="009645A5"/>
    <w:rsid w:val="00974535"/>
    <w:rsid w:val="00991B97"/>
    <w:rsid w:val="00993198"/>
    <w:rsid w:val="009A1F7E"/>
    <w:rsid w:val="009A4E98"/>
    <w:rsid w:val="009B31AC"/>
    <w:rsid w:val="009B6504"/>
    <w:rsid w:val="00A13EAD"/>
    <w:rsid w:val="00A26820"/>
    <w:rsid w:val="00A94F0A"/>
    <w:rsid w:val="00AC2D69"/>
    <w:rsid w:val="00AE7327"/>
    <w:rsid w:val="00B15921"/>
    <w:rsid w:val="00B44F66"/>
    <w:rsid w:val="00B50465"/>
    <w:rsid w:val="00B63C04"/>
    <w:rsid w:val="00B842BE"/>
    <w:rsid w:val="00BA694E"/>
    <w:rsid w:val="00C400F6"/>
    <w:rsid w:val="00C51D82"/>
    <w:rsid w:val="00C779ED"/>
    <w:rsid w:val="00C8443B"/>
    <w:rsid w:val="00C854ED"/>
    <w:rsid w:val="00C97BCB"/>
    <w:rsid w:val="00C97C7E"/>
    <w:rsid w:val="00CD2805"/>
    <w:rsid w:val="00CE4F30"/>
    <w:rsid w:val="00D132A5"/>
    <w:rsid w:val="00D35CD1"/>
    <w:rsid w:val="00D56648"/>
    <w:rsid w:val="00D96698"/>
    <w:rsid w:val="00DE1503"/>
    <w:rsid w:val="00DE7FCB"/>
    <w:rsid w:val="00E01025"/>
    <w:rsid w:val="00E55662"/>
    <w:rsid w:val="00E62044"/>
    <w:rsid w:val="00EE65D5"/>
    <w:rsid w:val="00EF4B09"/>
    <w:rsid w:val="00EF7837"/>
    <w:rsid w:val="00F079F0"/>
    <w:rsid w:val="00F15986"/>
    <w:rsid w:val="00F81885"/>
    <w:rsid w:val="00F903C5"/>
    <w:rsid w:val="00F92DF0"/>
    <w:rsid w:val="00FC1A4F"/>
    <w:rsid w:val="00FD7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D5791"/>
  <w15:docId w15:val="{21A12621-F6F4-4495-BC48-B5286B6E6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1CB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E9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E4F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A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3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C04"/>
  </w:style>
  <w:style w:type="paragraph" w:styleId="Footer">
    <w:name w:val="footer"/>
    <w:basedOn w:val="Normal"/>
    <w:link w:val="FooterChar"/>
    <w:uiPriority w:val="99"/>
    <w:unhideWhenUsed/>
    <w:rsid w:val="00B63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C04"/>
  </w:style>
  <w:style w:type="character" w:styleId="Emphasis">
    <w:name w:val="Emphasis"/>
    <w:basedOn w:val="DefaultParagraphFont"/>
    <w:uiPriority w:val="20"/>
    <w:qFormat/>
    <w:rsid w:val="00AC2D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26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1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970893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365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7460783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768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407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7388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276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47446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110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89168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79207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2738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79107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8196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29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9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43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19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888810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06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553908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713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67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9830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20642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75757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7169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632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749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70927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67786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5906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0260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5016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2675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47575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58374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35080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27403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658285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002272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7236279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9772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1107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8042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685591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743468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4224909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31633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12170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952067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438003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8521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0429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70152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2935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23752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39446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02747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35667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75537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312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6180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90352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57526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3431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3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6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8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2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82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30032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943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964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975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5265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7148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16370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266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I/OD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phreys, Eunica (589)</dc:creator>
  <cp:lastModifiedBy>Tarryn Valle</cp:lastModifiedBy>
  <cp:revision>3</cp:revision>
  <cp:lastPrinted>2021-01-05T20:47:00Z</cp:lastPrinted>
  <dcterms:created xsi:type="dcterms:W3CDTF">2023-08-03T15:44:00Z</dcterms:created>
  <dcterms:modified xsi:type="dcterms:W3CDTF">2023-08-11T07:52:00Z</dcterms:modified>
</cp:coreProperties>
</file>